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AB EVALU</w:t>
      </w:r>
      <w:r w:rsidR="00C366D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ION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TTEMPT all QUESTIONS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Q1 .PERFORM USING 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THE SCREEN SHOT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OF YOUR ACCOUNT LOGIN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C74FF6" w:rsidRDefault="00F0606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3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 a local git repository </w:t>
      </w:r>
      <w:r w:rsidR="00B9538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(2</w:t>
      </w:r>
      <w:r w:rsidR="00D54FED">
        <w:rPr>
          <w:rFonts w:ascii="Times New Roman" w:eastAsia="Times New Roman" w:hAnsi="Times New Roman" w:cs="Times New Roman"/>
          <w:color w:val="000000"/>
          <w:sz w:val="24"/>
          <w:szCs w:val="24"/>
        </w:rPr>
        <w:t>0</w:t>
      </w:r>
      <w:r w:rsidR="00B9538C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3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mmit the initial code 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3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pdate the </w:t>
      </w:r>
      <w:r w:rsidR="00566EE7">
        <w:rPr>
          <w:rFonts w:ascii="Times New Roman" w:eastAsia="Times New Roman" w:hAnsi="Times New Roman" w:cs="Times New Roman"/>
          <w:color w:val="000000"/>
          <w:sz w:val="24"/>
          <w:szCs w:val="24"/>
        </w:rPr>
        <w:t>projec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 the remote server. Also perform some changes on remote n reflect the same on local.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se git commands to 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 Get the updated files 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 List the changes 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 Create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ranches  b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,</w:t>
      </w:r>
      <w:r w:rsidR="00E8045F">
        <w:rPr>
          <w:rFonts w:ascii="Times New Roman" w:eastAsia="Times New Roman" w:hAnsi="Times New Roman" w:cs="Times New Roman"/>
          <w:color w:val="000000"/>
          <w:sz w:val="24"/>
          <w:szCs w:val="24"/>
        </w:rPr>
        <w:t>&gt;&gt;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2,</w:t>
      </w:r>
      <w:r w:rsidR="00E8045F">
        <w:rPr>
          <w:rFonts w:ascii="Times New Roman" w:eastAsia="Times New Roman" w:hAnsi="Times New Roman" w:cs="Times New Roman"/>
          <w:color w:val="000000"/>
          <w:sz w:val="24"/>
          <w:szCs w:val="24"/>
        </w:rPr>
        <w:t>&gt;&gt;&gt;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3  and update them as well.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 List the changes</w:t>
      </w:r>
    </w:p>
    <w:p w:rsidR="001F4956" w:rsidRDefault="001F4956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so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nectify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</w:t>
      </w:r>
      <w:r w:rsidR="000037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local repo that u have created with th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1F4956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  <w:t>Jenkins too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automate the Build process</w:t>
      </w:r>
      <w:r w:rsidR="000037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local as well as remote repo.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CREENSHOT OF 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COMMAND git log t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present the set of commands and instructions executed in today’s instance. ALSO SHARE NECESSARY SCREENSHOTS OF COMMANDS ASKED.</w:t>
      </w:r>
    </w:p>
    <w:p w:rsidR="001F4956" w:rsidRDefault="001F4956" w:rsidP="001F4956">
      <w:pPr>
        <w:pStyle w:val="NormalWeb"/>
        <w:spacing w:before="0" w:beforeAutospacing="0" w:after="0" w:afterAutospacing="0"/>
        <w:rPr>
          <w:b/>
          <w:color w:val="222222"/>
          <w:highlight w:val="white"/>
        </w:rPr>
      </w:pPr>
    </w:p>
    <w:p w:rsidR="001F4956" w:rsidRPr="001F4956" w:rsidRDefault="00F0606F" w:rsidP="001F4956">
      <w:pPr>
        <w:pStyle w:val="NormalWeb"/>
        <w:spacing w:before="0" w:beforeAutospacing="0" w:after="0" w:afterAutospacing="0"/>
      </w:pPr>
      <w:r w:rsidRPr="00E8045F">
        <w:rPr>
          <w:b/>
          <w:color w:val="222222"/>
          <w:highlight w:val="white"/>
        </w:rPr>
        <w:t>Q2.</w:t>
      </w:r>
      <w:r>
        <w:rPr>
          <w:color w:val="222222"/>
          <w:highlight w:val="white"/>
        </w:rPr>
        <w:t xml:space="preserve">   </w:t>
      </w:r>
      <w:r w:rsidR="001F4956" w:rsidRPr="001F4956">
        <w:rPr>
          <w:color w:val="000000"/>
        </w:rPr>
        <w:t> Build and deploy your application in the Docker.</w:t>
      </w:r>
      <w:r w:rsidR="00083C31">
        <w:rPr>
          <w:color w:val="000000"/>
        </w:rPr>
        <w:t xml:space="preserve"> (</w:t>
      </w:r>
      <w:r w:rsidR="00D54FED">
        <w:rPr>
          <w:color w:val="000000"/>
        </w:rPr>
        <w:t>15</w:t>
      </w:r>
      <w:r w:rsidR="00083C31">
        <w:rPr>
          <w:color w:val="000000"/>
        </w:rPr>
        <w:t>)</w:t>
      </w:r>
    </w:p>
    <w:p w:rsidR="001F4956" w:rsidRPr="001F4956" w:rsidRDefault="001F4956" w:rsidP="001F495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:rsidR="001F4956" w:rsidRPr="001F4956" w:rsidRDefault="001F4956" w:rsidP="001F495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1F4956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HARE THE SCREENSHOT OF YOUR DOCKER ACCOUNT TO REPRESENT THE IMAGE BUILD in today’s instance. ALSO SHARE NECESSARY SCREENSHOTS OF COMMANDS ASKED. [</w:t>
      </w:r>
      <w:proofErr w:type="spellStart"/>
      <w:proofErr w:type="gramStart"/>
      <w:r w:rsidRPr="001F4956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push,pull</w:t>
      </w:r>
      <w:proofErr w:type="spellEnd"/>
      <w:proofErr w:type="gramEnd"/>
      <w:r w:rsidRPr="001F4956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]</w:t>
      </w:r>
      <w:r w:rsidR="00D54FED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                  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/>
        <w:ind w:left="360" w:hanging="36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</w:p>
    <w:p w:rsidR="00F0606F" w:rsidRDefault="00D54FED" w:rsidP="00D54FED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yellow"/>
        </w:rPr>
        <w:t xml:space="preserve">Q3. </w:t>
      </w:r>
      <w:r w:rsidR="00566EE7" w:rsidRP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yellow"/>
        </w:rPr>
        <w:t xml:space="preserve">Summarize the </w:t>
      </w:r>
      <w:proofErr w:type="gramStart"/>
      <w:r w:rsidR="00566EE7" w:rsidRP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yellow"/>
        </w:rPr>
        <w:t xml:space="preserve">requirements </w:t>
      </w:r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.</w:t>
      </w:r>
      <w:proofErr w:type="gramEnd"/>
      <w:r w:rsidR="00F0606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 Draw the </w:t>
      </w:r>
      <w:proofErr w:type="gramStart"/>
      <w:r w:rsidR="00F0606F" w:rsidRPr="00E8045F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ERD ,</w:t>
      </w:r>
      <w:proofErr w:type="gramEnd"/>
      <w:r w:rsidR="00F0606F" w:rsidRPr="00E8045F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class diagram and sequence diagram</w:t>
      </w:r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for </w:t>
      </w:r>
      <w:r w:rsidR="00F0606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the </w:t>
      </w:r>
      <w:r w:rsidRPr="004F2D9E">
        <w:rPr>
          <w:rFonts w:ascii="Times New Roman" w:eastAsia="Times New Roman" w:hAnsi="Times New Roman" w:cs="Times New Roman"/>
          <w:color w:val="222222"/>
          <w:sz w:val="24"/>
          <w:szCs w:val="24"/>
          <w:highlight w:val="yellow"/>
        </w:rPr>
        <w:t xml:space="preserve">online </w:t>
      </w:r>
      <w:r w:rsidR="00145FF4">
        <w:rPr>
          <w:rFonts w:ascii="Times New Roman" w:eastAsia="Times New Roman" w:hAnsi="Times New Roman" w:cs="Times New Roman"/>
          <w:color w:val="222222"/>
          <w:sz w:val="24"/>
          <w:szCs w:val="24"/>
          <w:highlight w:val="yellow"/>
        </w:rPr>
        <w:t>Result</w:t>
      </w:r>
      <w:r w:rsidRPr="004F2D9E">
        <w:rPr>
          <w:rFonts w:ascii="Times New Roman" w:eastAsia="Times New Roman" w:hAnsi="Times New Roman" w:cs="Times New Roman"/>
          <w:color w:val="222222"/>
          <w:sz w:val="24"/>
          <w:szCs w:val="24"/>
          <w:highlight w:val="yellow"/>
        </w:rPr>
        <w:t xml:space="preserve"> management</w:t>
      </w:r>
      <w:r w:rsidR="00F0606F" w:rsidRPr="004F2D9E">
        <w:rPr>
          <w:rFonts w:ascii="Times New Roman" w:eastAsia="Times New Roman" w:hAnsi="Times New Roman" w:cs="Times New Roman"/>
          <w:color w:val="222222"/>
          <w:sz w:val="24"/>
          <w:szCs w:val="24"/>
          <w:highlight w:val="yellow"/>
        </w:rPr>
        <w:t xml:space="preserve"> system</w:t>
      </w:r>
      <w:r w:rsidR="00F0606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.</w:t>
      </w:r>
      <w:r w:rsidR="00E8045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 [SMART DRAW,</w:t>
      </w:r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</w:t>
      </w:r>
      <w:proofErr w:type="spellStart"/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edraw</w:t>
      </w:r>
      <w:proofErr w:type="spellEnd"/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</w:t>
      </w:r>
      <w:r w:rsidR="00E8045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UML DIAGRAM</w:t>
      </w:r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proofErr w:type="spellStart"/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ms</w:t>
      </w:r>
      <w:proofErr w:type="spellEnd"/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</w:t>
      </w:r>
      <w:proofErr w:type="spellStart"/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visio</w:t>
      </w:r>
      <w:proofErr w:type="spellEnd"/>
      <w:r w:rsidR="00E8045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]</w:t>
      </w:r>
      <w:r w:rsidR="00B9538C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                  (20)</w:t>
      </w:r>
    </w:p>
    <w:p w:rsidR="00D54FED" w:rsidRDefault="00983433" w:rsidP="00D54FED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Q4</w:t>
      </w:r>
      <w:r w:rsidR="00D54FE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 Test the Necessary Web elements on </w:t>
      </w:r>
      <w:r w:rsidR="00D54FED">
        <w:rPr>
          <w:rFonts w:ascii="Times New Roman" w:eastAsia="Times New Roman" w:hAnsi="Times New Roman" w:cs="Times New Roman"/>
          <w:color w:val="222222"/>
          <w:sz w:val="24"/>
          <w:szCs w:val="24"/>
        </w:rPr>
        <w:t>Website</w:t>
      </w:r>
      <w:r w:rsidR="00644A0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Demonstrate with different locators</w:t>
      </w:r>
    </w:p>
    <w:p w:rsidR="00D54FED" w:rsidRDefault="002D4F06" w:rsidP="00D54FED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hyperlink r:id="rId7" w:history="1">
        <w:r w:rsidR="004F2D9E" w:rsidRPr="007B168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www.techlistic.com/p/selenium-practice-form.html</w:t>
        </w:r>
      </w:hyperlink>
    </w:p>
    <w:p w:rsidR="004F2D9E" w:rsidRDefault="004F2D9E" w:rsidP="00D54FED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ubmit test script and the results ..................</w:t>
      </w:r>
    </w:p>
    <w:p w:rsidR="002D4F06" w:rsidRDefault="002D4F06" w:rsidP="00D54FED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2D4F06" w:rsidRDefault="002D4F06" w:rsidP="00D54FED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is is the changed text….</w:t>
      </w:r>
      <w:bookmarkStart w:id="0" w:name="_GoBack"/>
      <w:bookmarkEnd w:id="0"/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      </w:t>
      </w:r>
    </w:p>
    <w:sectPr w:rsidR="00C74FF6" w:rsidSect="00C74FF6">
      <w:pgSz w:w="11900" w:h="16820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67619"/>
    <w:multiLevelType w:val="multilevel"/>
    <w:tmpl w:val="B986C086"/>
    <w:lvl w:ilvl="0">
      <w:start w:val="1"/>
      <w:numFmt w:val="lowerRoman"/>
      <w:lvlText w:val="(%1)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Y0NTA3MzE3szQ3MLdU0lEKTi0uzszPAykwrAUAY8gYESwAAAA="/>
  </w:docVars>
  <w:rsids>
    <w:rsidRoot w:val="00C74FF6"/>
    <w:rsid w:val="00003720"/>
    <w:rsid w:val="00017A72"/>
    <w:rsid w:val="00083C31"/>
    <w:rsid w:val="00116376"/>
    <w:rsid w:val="00145FF4"/>
    <w:rsid w:val="001F4956"/>
    <w:rsid w:val="002D4F06"/>
    <w:rsid w:val="00425EDA"/>
    <w:rsid w:val="004F2D9E"/>
    <w:rsid w:val="00566EE7"/>
    <w:rsid w:val="00644A03"/>
    <w:rsid w:val="006A50D9"/>
    <w:rsid w:val="0086625A"/>
    <w:rsid w:val="00890C78"/>
    <w:rsid w:val="00983433"/>
    <w:rsid w:val="00B559C7"/>
    <w:rsid w:val="00B9538C"/>
    <w:rsid w:val="00BA51F9"/>
    <w:rsid w:val="00C366D3"/>
    <w:rsid w:val="00C74FF6"/>
    <w:rsid w:val="00D27EFD"/>
    <w:rsid w:val="00D54FED"/>
    <w:rsid w:val="00E8045F"/>
    <w:rsid w:val="00F0606F"/>
    <w:rsid w:val="00F35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791F5"/>
  <w15:docId w15:val="{0C1FEF84-4A9D-46BE-BFDC-8E756498F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7EFD"/>
  </w:style>
  <w:style w:type="paragraph" w:styleId="Heading1">
    <w:name w:val="heading 1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C74FF6"/>
  </w:style>
  <w:style w:type="paragraph" w:styleId="Title">
    <w:name w:val="Title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F495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4F2D9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70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hyperlink" Target="http://www.techlistic.com/p/selenium-practice-form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27F1E4BF1A2440930640BBF800701E" ma:contentTypeVersion="14" ma:contentTypeDescription="Create a new document." ma:contentTypeScope="" ma:versionID="e7ded0b93c096e157be0c459363feb8a">
  <xsd:schema xmlns:xsd="http://www.w3.org/2001/XMLSchema" xmlns:xs="http://www.w3.org/2001/XMLSchema" xmlns:p="http://schemas.microsoft.com/office/2006/metadata/properties" xmlns:ns2="80937fed-ee1f-4b58-9c85-64ac34eb2c06" xmlns:ns3="e4776341-5057-408c-96a4-47ba59ce71b9" targetNamespace="http://schemas.microsoft.com/office/2006/metadata/properties" ma:root="true" ma:fieldsID="8f1852785ecf068e274e14fe19d74fc2" ns2:_="" ns3:_="">
    <xsd:import namespace="80937fed-ee1f-4b58-9c85-64ac34eb2c06"/>
    <xsd:import namespace="e4776341-5057-408c-96a4-47ba59ce71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937fed-ee1f-4b58-9c85-64ac34eb2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60fd8d1-b5d6-4824-9c4b-e2996a24be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776341-5057-408c-96a4-47ba59ce71b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526ae54-a8ee-4495-a983-28e2321e53d6}" ma:internalName="TaxCatchAll" ma:showField="CatchAllData" ma:web="e4776341-5057-408c-96a4-47ba59ce71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F0483F-328A-49BB-AB89-FC3C71F397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6160B9-2012-4E4A-85D4-FFE77B2F3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937fed-ee1f-4b58-9c85-64ac34eb2c06"/>
    <ds:schemaRef ds:uri="e4776341-5057-408c-96a4-47ba59ce71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utigupta</dc:creator>
  <cp:lastModifiedBy>Khurafati Aayush</cp:lastModifiedBy>
  <cp:revision>4</cp:revision>
  <dcterms:created xsi:type="dcterms:W3CDTF">2023-05-04T04:16:00Z</dcterms:created>
  <dcterms:modified xsi:type="dcterms:W3CDTF">2024-07-07T06:21:00Z</dcterms:modified>
</cp:coreProperties>
</file>